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e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eru received a score of 7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eru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Cs/>
          <w:b/>
        </w:rPr>
        <w:t xml:space="preserve">87.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eru received a score of 9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eru received a score of 5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eru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eru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eru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eru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e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eru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eru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er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eru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eru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er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er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er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e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e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e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e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e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e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e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e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e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e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e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e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e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e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e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e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e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5,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0, 1991, 1994,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0, 2003, 2007, 2008, 2009, 2010,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6:36Z</dcterms:created>
  <dcterms:modified xsi:type="dcterms:W3CDTF">2024-03-19T1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eru Country Report</vt:lpwstr>
  </property>
</Properties>
</file>